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8C43FC" w14:paraId="565B2F82" w14:textId="77777777" w:rsidTr="00796EB3">
        <w:trPr>
          <w:trHeight w:val="290"/>
        </w:trPr>
        <w:tc>
          <w:tcPr>
            <w:tcW w:w="2160" w:type="dxa"/>
          </w:tcPr>
          <w:p w14:paraId="7D3C2549" w14:textId="77777777" w:rsidR="0000007A" w:rsidRPr="008C43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5D4E" w14:textId="77777777" w:rsidR="0000007A" w:rsidRPr="008C43FC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8C43F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8C43FC" w14:paraId="6722E2F6" w14:textId="77777777" w:rsidTr="00796EB3">
        <w:trPr>
          <w:trHeight w:val="290"/>
        </w:trPr>
        <w:tc>
          <w:tcPr>
            <w:tcW w:w="2160" w:type="dxa"/>
          </w:tcPr>
          <w:p w14:paraId="033A7495" w14:textId="77777777" w:rsidR="0000007A" w:rsidRPr="008C43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7303F" w14:textId="77777777" w:rsidR="0000007A" w:rsidRPr="008C43FC" w:rsidRDefault="00880F6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427</w:t>
            </w:r>
          </w:p>
        </w:tc>
      </w:tr>
      <w:tr w:rsidR="0000007A" w:rsidRPr="008C43FC" w14:paraId="564900A9" w14:textId="77777777" w:rsidTr="00796EB3">
        <w:trPr>
          <w:trHeight w:val="650"/>
        </w:trPr>
        <w:tc>
          <w:tcPr>
            <w:tcW w:w="2160" w:type="dxa"/>
          </w:tcPr>
          <w:p w14:paraId="4069F4B9" w14:textId="77777777" w:rsidR="0000007A" w:rsidRPr="008C43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32A0" w14:textId="77777777" w:rsidR="0000007A" w:rsidRPr="008C43FC" w:rsidRDefault="00880F6F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mpact of </w:t>
            </w:r>
            <w:proofErr w:type="spellStart"/>
            <w:r w:rsidRPr="008C43FC">
              <w:rPr>
                <w:rFonts w:ascii="Arial" w:hAnsi="Arial" w:cs="Arial"/>
                <w:b/>
                <w:sz w:val="20"/>
                <w:szCs w:val="20"/>
                <w:lang w:val="en-GB"/>
              </w:rPr>
              <w:t>Ferula</w:t>
            </w:r>
            <w:proofErr w:type="spellEnd"/>
            <w:r w:rsidRPr="008C43F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C43FC">
              <w:rPr>
                <w:rFonts w:ascii="Arial" w:hAnsi="Arial" w:cs="Arial"/>
                <w:b/>
                <w:sz w:val="20"/>
                <w:szCs w:val="20"/>
                <w:lang w:val="en-GB"/>
              </w:rPr>
              <w:t>hermonis</w:t>
            </w:r>
            <w:proofErr w:type="spellEnd"/>
            <w:r w:rsidRPr="008C43F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oot Powder Supplementation on Some Blood Parameters, Antioxidant Status, and Ovarian Development in Aged Laying Hens</w:t>
            </w:r>
          </w:p>
        </w:tc>
      </w:tr>
      <w:tr w:rsidR="00CF0BBB" w:rsidRPr="008C43FC" w14:paraId="695370B9" w14:textId="77777777" w:rsidTr="00796EB3">
        <w:trPr>
          <w:trHeight w:val="332"/>
        </w:trPr>
        <w:tc>
          <w:tcPr>
            <w:tcW w:w="2160" w:type="dxa"/>
          </w:tcPr>
          <w:p w14:paraId="49AB39BF" w14:textId="77777777" w:rsidR="00CF0BBB" w:rsidRPr="008C43F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332DF" w14:textId="77777777" w:rsidR="00CF0BBB" w:rsidRPr="008C43FC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1184FA2" w14:textId="77777777" w:rsidR="00037D52" w:rsidRPr="008C43F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AFF0A1" w14:textId="77777777" w:rsidR="0005336F" w:rsidRPr="008C43FC" w:rsidRDefault="0005336F" w:rsidP="0005336F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p w14:paraId="0FAEFA27" w14:textId="77777777" w:rsidR="0005336F" w:rsidRPr="008C43FC" w:rsidRDefault="0005336F" w:rsidP="0005336F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46BF5D58" w14:textId="77777777" w:rsidR="0005336F" w:rsidRPr="008C43FC" w:rsidRDefault="0005336F" w:rsidP="0005336F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366CD522" w14:textId="77777777" w:rsidR="0005336F" w:rsidRPr="008C43FC" w:rsidRDefault="0005336F" w:rsidP="0005336F">
      <w:pPr>
        <w:rPr>
          <w:rFonts w:ascii="Arial" w:hAnsi="Arial" w:cs="Arial"/>
          <w:sz w:val="20"/>
          <w:szCs w:val="20"/>
        </w:rPr>
      </w:pPr>
      <w:bookmarkStart w:id="1" w:name="_Hlk170903434"/>
      <w:r w:rsidRPr="008C43FC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8C43FC" w14:paraId="45D9C7EE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8393CDE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6E0B704" w14:textId="77777777" w:rsidR="0005336F" w:rsidRPr="008C43FC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8C43FC" w14:paraId="772EEE7C" w14:textId="77777777" w:rsidTr="00556D14">
        <w:tc>
          <w:tcPr>
            <w:tcW w:w="1265" w:type="pct"/>
            <w:noWrap/>
          </w:tcPr>
          <w:p w14:paraId="4ED7C722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6FF3CBE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8CA1340" w14:textId="77777777" w:rsidR="00B367DB" w:rsidRPr="008C43FC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0B514A02" w14:textId="77777777" w:rsidR="00091F6A" w:rsidRPr="008C43FC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8C43F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890D457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8C43FC" w14:paraId="7CC882BF" w14:textId="77777777" w:rsidTr="00556D14">
        <w:trPr>
          <w:trHeight w:val="1264"/>
        </w:trPr>
        <w:tc>
          <w:tcPr>
            <w:tcW w:w="1265" w:type="pct"/>
            <w:noWrap/>
          </w:tcPr>
          <w:p w14:paraId="5E8005ED" w14:textId="77777777" w:rsidR="0005336F" w:rsidRPr="008C43FC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070511A" w14:textId="77777777" w:rsidR="0005336F" w:rsidRPr="008C43FC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E443E4" w14:textId="5001EEE2" w:rsidR="0005336F" w:rsidRPr="008C43FC" w:rsidRDefault="00C81175" w:rsidP="0005336F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sz w:val="20"/>
                <w:szCs w:val="20"/>
                <w:lang w:val="en-GB"/>
              </w:rPr>
              <w:t xml:space="preserve">The egg production industry is becoming competitive and </w:t>
            </w:r>
            <w:r w:rsidR="00CE1BBE" w:rsidRPr="008C43FC">
              <w:rPr>
                <w:rFonts w:ascii="Arial" w:hAnsi="Arial" w:cs="Arial"/>
                <w:sz w:val="20"/>
                <w:szCs w:val="20"/>
                <w:lang w:val="en-GB"/>
              </w:rPr>
              <w:t xml:space="preserve">more and more stress is laid on layers for egg production. This necessitates a need that </w:t>
            </w:r>
            <w:r w:rsidR="00712262" w:rsidRPr="008C43FC">
              <w:rPr>
                <w:rFonts w:ascii="Arial" w:hAnsi="Arial" w:cs="Arial"/>
                <w:sz w:val="20"/>
                <w:szCs w:val="20"/>
                <w:lang w:val="en-GB"/>
              </w:rPr>
              <w:t>egg laying to be continued beyond natural laying cycle of the hen</w:t>
            </w:r>
            <w:r w:rsidR="003E10BA" w:rsidRPr="008C43FC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F53E81" w:rsidRPr="008C43FC">
              <w:rPr>
                <w:rFonts w:ascii="Arial" w:hAnsi="Arial" w:cs="Arial"/>
                <w:sz w:val="20"/>
                <w:szCs w:val="20"/>
                <w:lang w:val="en-GB"/>
              </w:rPr>
              <w:t xml:space="preserve">For solving the above purpose there is a need for supplementation of </w:t>
            </w:r>
            <w:r w:rsidR="00FE2FE2" w:rsidRPr="008C43FC">
              <w:rPr>
                <w:rFonts w:ascii="Arial" w:hAnsi="Arial" w:cs="Arial"/>
                <w:sz w:val="20"/>
                <w:szCs w:val="20"/>
                <w:lang w:val="en-GB"/>
              </w:rPr>
              <w:t>certain substance which can improve the laying capacity and well as safeguard the health of the hen.</w:t>
            </w:r>
          </w:p>
        </w:tc>
        <w:tc>
          <w:tcPr>
            <w:tcW w:w="1523" w:type="pct"/>
          </w:tcPr>
          <w:p w14:paraId="130D3575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8C43FC" w14:paraId="3F38D005" w14:textId="77777777" w:rsidTr="00556D14">
        <w:trPr>
          <w:trHeight w:val="1262"/>
        </w:trPr>
        <w:tc>
          <w:tcPr>
            <w:tcW w:w="1265" w:type="pct"/>
            <w:noWrap/>
          </w:tcPr>
          <w:p w14:paraId="334CD0E6" w14:textId="77777777" w:rsidR="0005336F" w:rsidRPr="008C43FC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4F6D69B" w14:textId="77777777" w:rsidR="0005336F" w:rsidRPr="008C43FC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C93C3FD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BD285EB" w14:textId="48A4E233" w:rsidR="0005336F" w:rsidRPr="008C43FC" w:rsidRDefault="00B04E5E" w:rsidP="0005336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suitable </w:t>
            </w:r>
          </w:p>
        </w:tc>
        <w:tc>
          <w:tcPr>
            <w:tcW w:w="1523" w:type="pct"/>
          </w:tcPr>
          <w:p w14:paraId="16686D61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8C43FC" w14:paraId="5EAA22BF" w14:textId="77777777" w:rsidTr="00556D14">
        <w:trPr>
          <w:trHeight w:val="1262"/>
        </w:trPr>
        <w:tc>
          <w:tcPr>
            <w:tcW w:w="1265" w:type="pct"/>
            <w:noWrap/>
          </w:tcPr>
          <w:p w14:paraId="019128FC" w14:textId="77777777" w:rsidR="0005336F" w:rsidRPr="008C43FC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8DE04DE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86D90C4" w14:textId="7AE389A4" w:rsidR="0005336F" w:rsidRPr="008C43FC" w:rsidRDefault="00B04E5E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changes are required </w:t>
            </w:r>
          </w:p>
        </w:tc>
        <w:tc>
          <w:tcPr>
            <w:tcW w:w="1523" w:type="pct"/>
          </w:tcPr>
          <w:p w14:paraId="5E578585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8C43FC" w14:paraId="22BD9F96" w14:textId="77777777" w:rsidTr="00556D14">
        <w:trPr>
          <w:trHeight w:val="704"/>
        </w:trPr>
        <w:tc>
          <w:tcPr>
            <w:tcW w:w="1265" w:type="pct"/>
            <w:noWrap/>
          </w:tcPr>
          <w:p w14:paraId="4003D4A6" w14:textId="77777777" w:rsidR="0005336F" w:rsidRPr="008C43FC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E01C748" w14:textId="777E4B26" w:rsidR="0005336F" w:rsidRPr="008C43FC" w:rsidRDefault="00016019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5471356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8C43FC" w14:paraId="41993CB4" w14:textId="77777777" w:rsidTr="00556D14">
        <w:trPr>
          <w:trHeight w:val="703"/>
        </w:trPr>
        <w:tc>
          <w:tcPr>
            <w:tcW w:w="1265" w:type="pct"/>
            <w:noWrap/>
          </w:tcPr>
          <w:p w14:paraId="5FA0130F" w14:textId="77777777" w:rsidR="0005336F" w:rsidRPr="008C43FC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B0810ED" w14:textId="2156D489" w:rsidR="0005336F" w:rsidRPr="008C43FC" w:rsidRDefault="00016019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F7E0BD9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8C43FC" w14:paraId="2046FE68" w14:textId="77777777" w:rsidTr="00556D14">
        <w:trPr>
          <w:trHeight w:val="386"/>
        </w:trPr>
        <w:tc>
          <w:tcPr>
            <w:tcW w:w="1265" w:type="pct"/>
            <w:noWrap/>
          </w:tcPr>
          <w:p w14:paraId="2EBA9A10" w14:textId="77777777" w:rsidR="0005336F" w:rsidRPr="008C43FC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47B51507" w14:textId="77777777" w:rsidR="0005336F" w:rsidRPr="008C43FC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F496BF" w14:textId="43492366" w:rsidR="0005336F" w:rsidRPr="008C43FC" w:rsidRDefault="00016019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43F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A47D1C3" w14:textId="77777777" w:rsidR="0005336F" w:rsidRPr="008C43FC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8C43FC" w14:paraId="0A56DF8E" w14:textId="77777777" w:rsidTr="00556D14">
        <w:trPr>
          <w:trHeight w:val="1178"/>
        </w:trPr>
        <w:tc>
          <w:tcPr>
            <w:tcW w:w="1265" w:type="pct"/>
            <w:noWrap/>
          </w:tcPr>
          <w:p w14:paraId="5E9AAA14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8C43F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8C43FC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E7BBA59" w14:textId="77777777" w:rsidR="0005336F" w:rsidRPr="008C43FC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BA8D68E" w14:textId="6EC7E3D5" w:rsidR="0005336F" w:rsidRPr="008C43FC" w:rsidRDefault="00016019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C43F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In the table regarding chemical composition of</w:t>
            </w:r>
            <w:r w:rsidR="0009339E" w:rsidRPr="008C43F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diet of</w:t>
            </w:r>
            <w:r w:rsidRPr="008C43F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aged laying hen</w:t>
            </w:r>
            <w:r w:rsidR="0009339E" w:rsidRPr="008C43F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there needs to be reference of </w:t>
            </w:r>
            <w:r w:rsidR="00E340A0" w:rsidRPr="008C43F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ource of the information mentioned in the table.</w:t>
            </w:r>
          </w:p>
        </w:tc>
        <w:tc>
          <w:tcPr>
            <w:tcW w:w="1523" w:type="pct"/>
          </w:tcPr>
          <w:p w14:paraId="373BC08E" w14:textId="77777777" w:rsidR="0005336F" w:rsidRPr="008C43FC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4EBAD31" w14:textId="77777777" w:rsidR="0005336F" w:rsidRPr="008C43FC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457F95" w:rsidRPr="008C43FC" w14:paraId="56686CE1" w14:textId="77777777" w:rsidTr="00457F9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B7F67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8C43F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C43F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EF349F0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57F95" w:rsidRPr="008C43FC" w14:paraId="594547BB" w14:textId="77777777" w:rsidTr="008C43FC">
        <w:tc>
          <w:tcPr>
            <w:tcW w:w="1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5D4C4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06C05" w14:textId="77777777" w:rsidR="00457F95" w:rsidRPr="008C43FC" w:rsidRDefault="00457F9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43F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EFBB" w14:textId="77777777" w:rsidR="00457F95" w:rsidRPr="008C43FC" w:rsidRDefault="00457F9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C43F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C43F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825B2B2" w14:textId="77777777" w:rsidR="00457F95" w:rsidRPr="008C43FC" w:rsidRDefault="00457F9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57F95" w:rsidRPr="008C43FC" w14:paraId="0D87FCB7" w14:textId="77777777" w:rsidTr="008C43FC">
        <w:trPr>
          <w:trHeight w:val="890"/>
        </w:trPr>
        <w:tc>
          <w:tcPr>
            <w:tcW w:w="1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AE85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C43F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7CF923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E7EDF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C43F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4B05EB9B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2C74CC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87A1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251D4E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E20FE1" w14:textId="77777777" w:rsidR="00457F95" w:rsidRPr="008C43FC" w:rsidRDefault="00457F9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2"/>
    <w:p w14:paraId="3C93B4FB" w14:textId="77777777" w:rsidR="008C43FC" w:rsidRPr="00135FB2" w:rsidRDefault="008C43FC" w:rsidP="008C43F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35FB2">
        <w:rPr>
          <w:rFonts w:ascii="Arial" w:hAnsi="Arial" w:cs="Arial"/>
          <w:b/>
          <w:u w:val="single"/>
        </w:rPr>
        <w:t>Reviewer details:</w:t>
      </w:r>
    </w:p>
    <w:p w14:paraId="0992E704" w14:textId="77777777" w:rsidR="008C43FC" w:rsidRPr="00135FB2" w:rsidRDefault="008C43FC" w:rsidP="008C43F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35FB2">
        <w:rPr>
          <w:rFonts w:ascii="Arial" w:hAnsi="Arial" w:cs="Arial"/>
          <w:b/>
          <w:color w:val="000000"/>
        </w:rPr>
        <w:t>Abhisek Mishra , India</w:t>
      </w:r>
    </w:p>
    <w:p w14:paraId="39180D33" w14:textId="77777777" w:rsidR="00457F95" w:rsidRPr="008C43FC" w:rsidRDefault="00457F95" w:rsidP="00457F95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6ABF41DB" w14:textId="77777777" w:rsidR="00457F95" w:rsidRPr="008C43FC" w:rsidRDefault="00457F95" w:rsidP="00457F95">
      <w:pPr>
        <w:rPr>
          <w:rFonts w:ascii="Arial" w:hAnsi="Arial" w:cs="Arial"/>
          <w:sz w:val="20"/>
          <w:szCs w:val="20"/>
        </w:rPr>
      </w:pPr>
    </w:p>
    <w:p w14:paraId="20651C4B" w14:textId="77777777" w:rsidR="00D9392F" w:rsidRPr="008C43FC" w:rsidRDefault="00D9392F" w:rsidP="00457F95">
      <w:pPr>
        <w:jc w:val="both"/>
        <w:rPr>
          <w:rFonts w:ascii="Arial" w:hAnsi="Arial" w:cs="Arial"/>
          <w:bCs/>
          <w:sz w:val="20"/>
          <w:szCs w:val="20"/>
          <w:lang w:val="en-GB"/>
        </w:rPr>
      </w:pPr>
    </w:p>
    <w:sectPr w:rsidR="00D9392F" w:rsidRPr="008C43FC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6C014" w14:textId="77777777" w:rsidR="008E64B0" w:rsidRPr="0000007A" w:rsidRDefault="008E64B0" w:rsidP="0099583E">
      <w:r>
        <w:separator/>
      </w:r>
    </w:p>
  </w:endnote>
  <w:endnote w:type="continuationSeparator" w:id="0">
    <w:p w14:paraId="4BE4A97C" w14:textId="77777777" w:rsidR="008E64B0" w:rsidRPr="0000007A" w:rsidRDefault="008E64B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68A52D" w14:textId="77777777" w:rsidR="008E64B0" w:rsidRPr="0000007A" w:rsidRDefault="008E64B0" w:rsidP="0099583E">
      <w:r>
        <w:separator/>
      </w:r>
    </w:p>
  </w:footnote>
  <w:footnote w:type="continuationSeparator" w:id="0">
    <w:p w14:paraId="4902F593" w14:textId="77777777" w:rsidR="008E64B0" w:rsidRPr="0000007A" w:rsidRDefault="008E64B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B6EF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E1C8F6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1491417">
    <w:abstractNumId w:val="3"/>
  </w:num>
  <w:num w:numId="2" w16cid:durableId="1268805774">
    <w:abstractNumId w:val="6"/>
  </w:num>
  <w:num w:numId="3" w16cid:durableId="267930388">
    <w:abstractNumId w:val="5"/>
  </w:num>
  <w:num w:numId="4" w16cid:durableId="35399632">
    <w:abstractNumId w:val="7"/>
  </w:num>
  <w:num w:numId="5" w16cid:durableId="1046372738">
    <w:abstractNumId w:val="4"/>
  </w:num>
  <w:num w:numId="6" w16cid:durableId="37054804">
    <w:abstractNumId w:val="0"/>
  </w:num>
  <w:num w:numId="7" w16cid:durableId="1048453887">
    <w:abstractNumId w:val="2"/>
  </w:num>
  <w:num w:numId="8" w16cid:durableId="800153286">
    <w:abstractNumId w:val="9"/>
  </w:num>
  <w:num w:numId="9" w16cid:durableId="1035689884">
    <w:abstractNumId w:val="8"/>
  </w:num>
  <w:num w:numId="10" w16cid:durableId="825366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0324B"/>
    <w:rsid w:val="00004CF7"/>
    <w:rsid w:val="00010403"/>
    <w:rsid w:val="00012C8B"/>
    <w:rsid w:val="000137C6"/>
    <w:rsid w:val="00016019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39E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061C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1CE3"/>
    <w:rsid w:val="0018753A"/>
    <w:rsid w:val="00192883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626BB"/>
    <w:rsid w:val="002639EF"/>
    <w:rsid w:val="00275984"/>
    <w:rsid w:val="00276324"/>
    <w:rsid w:val="00280EC9"/>
    <w:rsid w:val="0028120E"/>
    <w:rsid w:val="00291D08"/>
    <w:rsid w:val="00293482"/>
    <w:rsid w:val="00295C77"/>
    <w:rsid w:val="002A5799"/>
    <w:rsid w:val="002C25FC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10BA"/>
    <w:rsid w:val="003E746A"/>
    <w:rsid w:val="00407D92"/>
    <w:rsid w:val="00417726"/>
    <w:rsid w:val="0044519B"/>
    <w:rsid w:val="00457AB1"/>
    <w:rsid w:val="00457BC0"/>
    <w:rsid w:val="00457F95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969"/>
    <w:rsid w:val="00696CAD"/>
    <w:rsid w:val="006A5E0B"/>
    <w:rsid w:val="006C29F0"/>
    <w:rsid w:val="006C3797"/>
    <w:rsid w:val="006E7D6E"/>
    <w:rsid w:val="006F16EC"/>
    <w:rsid w:val="00701186"/>
    <w:rsid w:val="0070359D"/>
    <w:rsid w:val="00707BE1"/>
    <w:rsid w:val="00712262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0F6F"/>
    <w:rsid w:val="00882091"/>
    <w:rsid w:val="00893E75"/>
    <w:rsid w:val="008C2F62"/>
    <w:rsid w:val="008C43FC"/>
    <w:rsid w:val="008C5B98"/>
    <w:rsid w:val="008D020E"/>
    <w:rsid w:val="008E64B0"/>
    <w:rsid w:val="008F20CC"/>
    <w:rsid w:val="008F36E4"/>
    <w:rsid w:val="00902193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3F42"/>
    <w:rsid w:val="00AA41B3"/>
    <w:rsid w:val="00AA4A6B"/>
    <w:rsid w:val="00AB1ED6"/>
    <w:rsid w:val="00AB397D"/>
    <w:rsid w:val="00AB638A"/>
    <w:rsid w:val="00AB6E43"/>
    <w:rsid w:val="00AC1349"/>
    <w:rsid w:val="00AC77B8"/>
    <w:rsid w:val="00AE3ABC"/>
    <w:rsid w:val="00AF3016"/>
    <w:rsid w:val="00B04E5E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1175"/>
    <w:rsid w:val="00C84097"/>
    <w:rsid w:val="00CB0A1A"/>
    <w:rsid w:val="00CB429B"/>
    <w:rsid w:val="00CD093E"/>
    <w:rsid w:val="00CD1556"/>
    <w:rsid w:val="00CD1FD7"/>
    <w:rsid w:val="00CE1BBE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30AF5"/>
    <w:rsid w:val="00E340A0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3E81"/>
    <w:rsid w:val="00F573EA"/>
    <w:rsid w:val="00F57E9D"/>
    <w:rsid w:val="00F7541F"/>
    <w:rsid w:val="00FA6528"/>
    <w:rsid w:val="00FC6387"/>
    <w:rsid w:val="00FD70A7"/>
    <w:rsid w:val="00FE2FE2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07963E"/>
  <w15:chartTrackingRefBased/>
  <w15:docId w15:val="{1032F338-3360-1D4D-83F5-97C2D00A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or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bidi="ar-SA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3F4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C43F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29B399-1AA7-4729-936D-30656655D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5</cp:revision>
  <dcterms:created xsi:type="dcterms:W3CDTF">2025-10-04T02:42:00Z</dcterms:created>
  <dcterms:modified xsi:type="dcterms:W3CDTF">2025-10-11T12:18:00Z</dcterms:modified>
</cp:coreProperties>
</file>